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livi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Bolivia received a score of 62.7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Bolivia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olivia received a score of</w:t>
      </w:r>
      <w:r>
        <w:t xml:space="preserve"> </w:t>
      </w:r>
      <w:r>
        <w:rPr>
          <w:b/>
        </w:rPr>
        <w:t xml:space="preserve">68.5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Bolivia received a score of 70.4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Bolivia received a score of 54.4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Bolivia received a score of 2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Bolivia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Bolivia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Bolivia received a score of 0.6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Bolivi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Bolivia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Bolivia received a score of 0.7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Bolivia received a score of 0.7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Bolivia received a score of 0.7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Bolivia received a score of 0.7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Bolivia received a score of 0.5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Bolivia received a score of 0.3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Bolivia received a score of 0.2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Bolivi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Bolivi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Bolivi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Bolivi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Bolivi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Bolivi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Bolivi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Bolivi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Bolivi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Bolivi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Bolivi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Bolivi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Latin%20America%20&amp;%20Caribbean\Bolivi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Latin%20America%20&amp;%20Caribbean\Bolivi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Latin%20America%20&amp;%20Caribbean\Bolivi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Bolivi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Bolivi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livi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9, 1990, 1991, 1992, 1993, 1994, 1995, 1997, 1999, 2000, 2001, 2002, 2003, 2004, 2005, 2006, 2007, 2008, 2009, 2010, 2011, 2012, 2013, 2014, 2015, 2016, 2017, 201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 201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 2011, 2016, 2017, 201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9, 1994, 1996, 1998, 2000, 2003, 2008, 2012</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 2018</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livi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livia Country Report</dc:title>
  <dc:creator>SPI Team</dc:creator>
  <cp:keywords/>
  <dcterms:created xsi:type="dcterms:W3CDTF">2021-05-25T11:38:04Z</dcterms:created>
  <dcterms:modified xsi:type="dcterms:W3CDTF">2021-05-25T11:3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